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270A" w:rsidRDefault="00885FA2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5095D6D0" wp14:editId="595F8522">
                <wp:simplePos x="0" y="0"/>
                <wp:positionH relativeFrom="column">
                  <wp:posOffset>-685800</wp:posOffset>
                </wp:positionH>
                <wp:positionV relativeFrom="paragraph">
                  <wp:posOffset>3019425</wp:posOffset>
                </wp:positionV>
                <wp:extent cx="3220720" cy="3267075"/>
                <wp:effectExtent l="19050" t="19050" r="17780" b="2857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0720" cy="326707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Working as Scientists we will study…</w:t>
                            </w:r>
                          </w:p>
                          <w:p w:rsidR="00D77212" w:rsidRPr="00885FA2" w:rsidRDefault="00B86708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Plants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NC Objectives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Pupils should be taught to:</w:t>
                            </w:r>
                          </w:p>
                          <w:p w:rsidR="00885FA2" w:rsidRDefault="00885FA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-O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bserve and describe how seeds and bulbs grow into mature plants </w:t>
                            </w:r>
                          </w:p>
                          <w:p w:rsidR="00885FA2" w:rsidRPr="00885FA2" w:rsidRDefault="00885FA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-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find out and describe how plants need water, light and a suitable temperature to grow and stay healthy.</w:t>
                            </w:r>
                          </w:p>
                          <w:p w:rsidR="00885FA2" w:rsidRDefault="00885FA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-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identify and describe the functions of different parts of flowering plants: roots, stem/trunk, leaves and flowers  </w:t>
                            </w:r>
                          </w:p>
                          <w:p w:rsidR="00885FA2" w:rsidRDefault="00885FA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-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explore the requirements of plants for life and growth (air, light, water, nutrients from soil, and room to grow) and how they vary f</w:t>
                            </w: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rom plant to plan -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investigate the way in which water is transported within plants </w:t>
                            </w:r>
                          </w:p>
                          <w:p w:rsidR="00885FA2" w:rsidRPr="00885FA2" w:rsidRDefault="00885FA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-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explore the part that flowers play in the life cycle of flowering plants, including pollination, seed formation and seed dispersal.</w:t>
                            </w:r>
                          </w:p>
                          <w:p w:rsidR="00D77212" w:rsidRPr="004608D6" w:rsidRDefault="00D77212" w:rsidP="00D77212">
                            <w:pPr>
                              <w:ind w:left="284" w:hanging="284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95D6D0" id="Rounded Rectangle 4" o:spid="_x0000_s1026" style="position:absolute;margin-left:-54pt;margin-top:237.75pt;width:253.6pt;height:257.25pt;z-index:2516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Working as Scientists we will study…</w:t>
                      </w:r>
                    </w:p>
                    <w:p w:rsidR="00D77212" w:rsidRPr="00885FA2" w:rsidRDefault="00B86708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Plants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NC Objectives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Pupils should be taught to:</w:t>
                      </w:r>
                    </w:p>
                    <w:p w:rsidR="00885FA2" w:rsidRDefault="00885FA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-O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bserve and describe how seeds and bulbs grow into mature plants </w:t>
                      </w:r>
                    </w:p>
                    <w:p w:rsidR="00885FA2" w:rsidRPr="00885FA2" w:rsidRDefault="00885FA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-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find out and describe how plants need water, light and a suitable temperature to grow and stay healthy.</w:t>
                      </w:r>
                    </w:p>
                    <w:p w:rsidR="00885FA2" w:rsidRDefault="00885FA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-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identify and describe the functions of different parts of flowering plants: roots, stem/trunk, leaves and flowers  </w:t>
                      </w:r>
                    </w:p>
                    <w:p w:rsidR="00885FA2" w:rsidRDefault="00885FA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-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explore the requirements of plants for life and growth (air, light, water, nutrients from soil, and room to grow) and how they vary f</w:t>
                      </w: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rom plant to plan -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investigate the way in which water is transported within plants </w:t>
                      </w:r>
                    </w:p>
                    <w:p w:rsidR="00885FA2" w:rsidRPr="00885FA2" w:rsidRDefault="00885FA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-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explore the part that flowers play in the life cycle of flowering plants, including pollination, seed formation and seed dispersal.</w:t>
                      </w:r>
                    </w:p>
                    <w:p w:rsidR="00D77212" w:rsidRPr="004608D6" w:rsidRDefault="00D77212" w:rsidP="00D77212">
                      <w:pPr>
                        <w:ind w:left="284" w:hanging="284"/>
                        <w:rPr>
                          <w:sz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6963657" wp14:editId="334C4EBF">
                <wp:simplePos x="0" y="0"/>
                <wp:positionH relativeFrom="margin">
                  <wp:posOffset>6251943</wp:posOffset>
                </wp:positionH>
                <wp:positionV relativeFrom="paragraph">
                  <wp:posOffset>5295014</wp:posOffset>
                </wp:positionV>
                <wp:extent cx="3296093" cy="1158875"/>
                <wp:effectExtent l="19050" t="19050" r="19050" b="22225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6093" cy="115887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4F38" w:rsidRPr="00885FA2" w:rsidRDefault="00B64F38" w:rsidP="006332B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Challenge</w:t>
                            </w:r>
                          </w:p>
                          <w:p w:rsidR="006332B8" w:rsidRPr="00885FA2" w:rsidRDefault="00557F01" w:rsidP="00557F01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C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reate an art </w:t>
                            </w:r>
                            <w:proofErr w:type="spellStart"/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exhibitiion</w:t>
                            </w:r>
                            <w:proofErr w:type="spellEnd"/>
                          </w:p>
                          <w:p w:rsidR="006332B8" w:rsidRPr="00885FA2" w:rsidRDefault="006332B8" w:rsidP="00B64F38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</w:p>
                          <w:p w:rsidR="006332B8" w:rsidRPr="00885FA2" w:rsidRDefault="006332B8" w:rsidP="006332B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Curricular Opportunities</w:t>
                            </w:r>
                          </w:p>
                          <w:p w:rsidR="00B64F38" w:rsidRPr="00885FA2" w:rsidRDefault="001E5747" w:rsidP="001E5747">
                            <w:pPr>
                              <w:jc w:val="center"/>
                              <w:rPr>
                                <w:rFonts w:ascii="Twinkl Cursive Looped" w:hAnsi="Twinkl Cursive Looped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Local Walk, trip to </w:t>
                            </w:r>
                            <w:proofErr w:type="spellStart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>Colefor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963657" id="Rounded Rectangle 11" o:spid="_x0000_s1027" style="position:absolute;margin-left:492.3pt;margin-top:416.95pt;width:259.55pt;height:91.25pt;z-index:25172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" fillcolor="white [3201]" strokecolor="#5b9bd5 [3204]" strokeweight="3pt">
                <v:stroke joinstyle="miter"/>
                <v:textbox>
                  <w:txbxContent>
                    <w:p w:rsidR="00B64F38" w:rsidRPr="00885FA2" w:rsidRDefault="00B64F38" w:rsidP="006332B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Challenge</w:t>
                      </w:r>
                    </w:p>
                    <w:p w:rsidR="006332B8" w:rsidRPr="00885FA2" w:rsidRDefault="00557F01" w:rsidP="00557F01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C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reate an art </w:t>
                      </w:r>
                      <w:proofErr w:type="spellStart"/>
                      <w:r w:rsidR="00885FA2"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exhibitiion</w:t>
                      </w:r>
                      <w:proofErr w:type="spellEnd"/>
                    </w:p>
                    <w:p w:rsidR="006332B8" w:rsidRPr="00885FA2" w:rsidRDefault="006332B8" w:rsidP="00B64F38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</w:p>
                    <w:p w:rsidR="006332B8" w:rsidRPr="00885FA2" w:rsidRDefault="006332B8" w:rsidP="006332B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Curricular Opportunities</w:t>
                      </w:r>
                    </w:p>
                    <w:p w:rsidR="00B64F38" w:rsidRPr="00885FA2" w:rsidRDefault="001E5747" w:rsidP="001E5747">
                      <w:pPr>
                        <w:jc w:val="center"/>
                        <w:rPr>
                          <w:rFonts w:ascii="Twinkl Cursive Looped" w:hAnsi="Twinkl Cursive Looped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Local Walk, trip to </w:t>
                      </w:r>
                      <w:proofErr w:type="spellStart"/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>Coleford</w:t>
                      </w:r>
                      <w:proofErr w:type="spellEnd"/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00B4811F" wp14:editId="5DF6A9FD">
                <wp:simplePos x="0" y="0"/>
                <wp:positionH relativeFrom="margin">
                  <wp:posOffset>6251943</wp:posOffset>
                </wp:positionH>
                <wp:positionV relativeFrom="paragraph">
                  <wp:posOffset>4178595</wp:posOffset>
                </wp:positionV>
                <wp:extent cx="3284855" cy="988828"/>
                <wp:effectExtent l="19050" t="19050" r="10795" b="20955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4855" cy="988828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4F38" w:rsidRPr="00885FA2" w:rsidRDefault="00E21788" w:rsidP="006332B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Musicians we will study…</w:t>
                            </w:r>
                          </w:p>
                          <w:p w:rsidR="006332B8" w:rsidRPr="00885FA2" w:rsidRDefault="006332B8" w:rsidP="006332B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proofErr w:type="spellStart"/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Charanga</w:t>
                            </w:r>
                            <w:proofErr w:type="spellEnd"/>
                          </w:p>
                          <w:p w:rsidR="00E21788" w:rsidRPr="00885FA2" w:rsidRDefault="00885FA2" w:rsidP="00B64F38">
                            <w:pPr>
                              <w:rPr>
                                <w:rFonts w:ascii="Twinkl Cursive Looped" w:hAnsi="Twinkl Cursive Looped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</w:rPr>
                              <w:t>Glockenspiel stage 1.</w:t>
                            </w:r>
                          </w:p>
                          <w:p w:rsidR="00885FA2" w:rsidRPr="00885FA2" w:rsidRDefault="00885FA2" w:rsidP="00B64F38">
                            <w:pPr>
                              <w:rPr>
                                <w:rFonts w:ascii="Twinkl Cursive Looped" w:hAnsi="Twinkl Cursive Looped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</w:rPr>
                              <w:t>Let your spirit f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B4811F" id="Rounded Rectangle 12" o:spid="_x0000_s1028" style="position:absolute;margin-left:492.3pt;margin-top:329pt;width:258.65pt;height:77.85pt;z-index:25174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" fillcolor="white [3201]" strokecolor="#5b9bd5 [3204]" strokeweight="3pt">
                <v:stroke joinstyle="miter"/>
                <v:textbox>
                  <w:txbxContent>
                    <w:p w:rsidR="00B64F38" w:rsidRPr="00885FA2" w:rsidRDefault="00E21788" w:rsidP="006332B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Musicians we will study…</w:t>
                      </w:r>
                    </w:p>
                    <w:p w:rsidR="006332B8" w:rsidRPr="00885FA2" w:rsidRDefault="006332B8" w:rsidP="006332B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proofErr w:type="spellStart"/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Charanga</w:t>
                      </w:r>
                      <w:proofErr w:type="spellEnd"/>
                    </w:p>
                    <w:p w:rsidR="00E21788" w:rsidRPr="00885FA2" w:rsidRDefault="00885FA2" w:rsidP="00B64F38">
                      <w:pPr>
                        <w:rPr>
                          <w:rFonts w:ascii="Twinkl Cursive Looped" w:hAnsi="Twinkl Cursive Looped"/>
                        </w:rPr>
                      </w:pPr>
                      <w:r w:rsidRPr="00885FA2">
                        <w:rPr>
                          <w:rFonts w:ascii="Twinkl Cursive Looped" w:hAnsi="Twinkl Cursive Looped"/>
                        </w:rPr>
                        <w:t>Glockenspiel stage 1.</w:t>
                      </w:r>
                    </w:p>
                    <w:p w:rsidR="00885FA2" w:rsidRPr="00885FA2" w:rsidRDefault="00885FA2" w:rsidP="00B64F38">
                      <w:pPr>
                        <w:rPr>
                          <w:rFonts w:ascii="Twinkl Cursive Looped" w:hAnsi="Twinkl Cursive Looped"/>
                        </w:rPr>
                      </w:pPr>
                      <w:r w:rsidRPr="00885FA2">
                        <w:rPr>
                          <w:rFonts w:ascii="Twinkl Cursive Looped" w:hAnsi="Twinkl Cursive Looped"/>
                        </w:rPr>
                        <w:t>Let your spirit fly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0760F6B" wp14:editId="4C0D7592">
                <wp:simplePos x="0" y="0"/>
                <wp:positionH relativeFrom="margin">
                  <wp:posOffset>6251398</wp:posOffset>
                </wp:positionH>
                <wp:positionV relativeFrom="paragraph">
                  <wp:posOffset>3093469</wp:posOffset>
                </wp:positionV>
                <wp:extent cx="3284855" cy="946298"/>
                <wp:effectExtent l="19050" t="19050" r="10795" b="2540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4855" cy="946298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Philosophers we will study…</w:t>
                            </w:r>
                          </w:p>
                          <w:p w:rsidR="00E546E3" w:rsidRPr="00885FA2" w:rsidRDefault="00E546E3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bookmarkStart w:id="0" w:name="_GoBack"/>
                            <w:bookmarkEnd w:id="0"/>
                          </w:p>
                          <w:p w:rsidR="00D77212" w:rsidRPr="00885FA2" w:rsidRDefault="00D25E17" w:rsidP="00D77212">
                            <w:pPr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RE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: Unit 1.7</w:t>
                            </w:r>
                            <w:r w:rsidR="00F77CA8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‘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Who is Jewish and how do they live?’</w:t>
                            </w:r>
                          </w:p>
                          <w:p w:rsidR="00D25E17" w:rsidRPr="00885FA2" w:rsidRDefault="00D25E17" w:rsidP="00D77212">
                            <w:pPr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760F6B" id="Rounded Rectangle 8" o:spid="_x0000_s1029" style="position:absolute;margin-left:492.25pt;margin-top:243.6pt;width:258.65pt;height:74.5pt;z-index:25167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" fillcolor="white [3201]" strokecolor="#5b9bd5 [3204]" strokeweight="3pt">
                <v:stroke joinstyle="miter"/>
                <v:textbox>
                  <w:txbxContent>
                    <w:p w:rsidR="00D7721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Philosophers we will study…</w:t>
                      </w:r>
                    </w:p>
                    <w:p w:rsidR="00E546E3" w:rsidRPr="00885FA2" w:rsidRDefault="00E546E3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bookmarkStart w:id="1" w:name="_GoBack"/>
                      <w:bookmarkEnd w:id="1"/>
                    </w:p>
                    <w:p w:rsidR="00D77212" w:rsidRPr="00885FA2" w:rsidRDefault="00D25E17" w:rsidP="00D77212">
                      <w:pPr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RE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</w:rPr>
                        <w:t>: Unit 1.7</w:t>
                      </w:r>
                      <w:r w:rsidR="00F77CA8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‘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</w:rPr>
                        <w:t>Who is Jewish and how do they live?’</w:t>
                      </w:r>
                    </w:p>
                    <w:p w:rsidR="00D25E17" w:rsidRPr="00885FA2" w:rsidRDefault="00D25E17" w:rsidP="00D77212">
                      <w:pPr>
                        <w:rPr>
                          <w:rFonts w:ascii="Twinkl Cursive Looped" w:hAnsi="Twinkl Cursive Looped"/>
                          <w:sz w:val="1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0760F6B" wp14:editId="572303F0">
                <wp:simplePos x="0" y="0"/>
                <wp:positionH relativeFrom="margin">
                  <wp:posOffset>2743200</wp:posOffset>
                </wp:positionH>
                <wp:positionV relativeFrom="paragraph">
                  <wp:posOffset>3274828</wp:posOffset>
                </wp:positionV>
                <wp:extent cx="3221060" cy="2445488"/>
                <wp:effectExtent l="19050" t="19050" r="17780" b="12065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1060" cy="2445488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F7809" w:rsidRPr="00885FA2" w:rsidRDefault="00D77212" w:rsidP="004608D6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Engineers we will study…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4"/>
                                <w:u w:val="single"/>
                              </w:rPr>
                            </w:pPr>
                          </w:p>
                          <w:p w:rsidR="00D77212" w:rsidRPr="00885FA2" w:rsidRDefault="00352F54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Computing –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 xml:space="preserve"> Word Processing</w:t>
                            </w:r>
                          </w:p>
                          <w:p w:rsidR="001E5747" w:rsidRPr="00885FA2" w:rsidRDefault="001E5747" w:rsidP="001E5747">
                            <w:pPr>
                              <w:numPr>
                                <w:ilvl w:val="0"/>
                                <w:numId w:val="16"/>
                              </w:numPr>
                              <w:shd w:val="clear" w:color="auto" w:fill="FFFFFF"/>
                              <w:tabs>
                                <w:tab w:val="clear" w:pos="720"/>
                                <w:tab w:val="num" w:pos="284"/>
                              </w:tabs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29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29"/>
                                <w:lang w:eastAsia="en-GB"/>
                              </w:rPr>
                              <w:t>use technology purposefully to create, organise, store, manipulate and retrieve digital content</w:t>
                            </w:r>
                          </w:p>
                          <w:p w:rsidR="001E5747" w:rsidRPr="00885FA2" w:rsidRDefault="001E5747" w:rsidP="001E5747">
                            <w:pPr>
                              <w:numPr>
                                <w:ilvl w:val="0"/>
                                <w:numId w:val="16"/>
                              </w:numPr>
                              <w:shd w:val="clear" w:color="auto" w:fill="FFFFFF"/>
                              <w:tabs>
                                <w:tab w:val="clear" w:pos="720"/>
                                <w:tab w:val="num" w:pos="284"/>
                              </w:tabs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29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29"/>
                                <w:lang w:eastAsia="en-GB"/>
                              </w:rPr>
                              <w:t>recognise common uses of information technology beyond school</w:t>
                            </w:r>
                          </w:p>
                          <w:p w:rsidR="004608D6" w:rsidRPr="00885FA2" w:rsidRDefault="004608D6" w:rsidP="004608D6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  <w:lang w:eastAsia="en-GB"/>
                              </w:rPr>
                              <w:t xml:space="preserve">Design Technology – 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  <w:lang w:eastAsia="en-GB"/>
                              </w:rPr>
                              <w:t>Mechanisms</w:t>
                            </w:r>
                          </w:p>
                          <w:p w:rsidR="00D77212" w:rsidRPr="00885FA2" w:rsidRDefault="001E5747" w:rsidP="004608D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42" w:hanging="142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Design, Make, Evaluate</w:t>
                            </w:r>
                          </w:p>
                          <w:p w:rsidR="001E5747" w:rsidRPr="00885FA2" w:rsidRDefault="001E5747" w:rsidP="004608D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142" w:hanging="142"/>
                              <w:rPr>
                                <w:rFonts w:ascii="Twinkl Cursive Looped" w:hAnsi="Twinkl Cursive Looped"/>
                                <w:sz w:val="14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build structures, exploring how they can be made stronger, stiffer and more stable</w:t>
                            </w:r>
                          </w:p>
                          <w:p w:rsidR="00917145" w:rsidRDefault="00917145" w:rsidP="00D772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760F6B" id="Rounded Rectangle 9" o:spid="_x0000_s1030" style="position:absolute;margin-left:3in;margin-top:257.85pt;width:253.65pt;height:192.55pt;z-index:251693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" fillcolor="white [3201]" strokecolor="#5b9bd5 [3204]" strokeweight="3pt">
                <v:stroke joinstyle="miter"/>
                <v:textbox>
                  <w:txbxContent>
                    <w:p w:rsidR="00CF7809" w:rsidRPr="00885FA2" w:rsidRDefault="00D77212" w:rsidP="004608D6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Engineers we will study…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4"/>
                          <w:u w:val="single"/>
                        </w:rPr>
                      </w:pPr>
                    </w:p>
                    <w:p w:rsidR="00D77212" w:rsidRPr="00885FA2" w:rsidRDefault="00352F54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Computing –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 xml:space="preserve"> Word Processing</w:t>
                      </w:r>
                    </w:p>
                    <w:p w:rsidR="001E5747" w:rsidRPr="00885FA2" w:rsidRDefault="001E5747" w:rsidP="001E5747">
                      <w:pPr>
                        <w:numPr>
                          <w:ilvl w:val="0"/>
                          <w:numId w:val="16"/>
                        </w:numPr>
                        <w:shd w:val="clear" w:color="auto" w:fill="FFFFFF"/>
                        <w:tabs>
                          <w:tab w:val="clear" w:pos="720"/>
                          <w:tab w:val="num" w:pos="284"/>
                        </w:tabs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29"/>
                          <w:lang w:eastAsia="en-GB"/>
                        </w:rPr>
                      </w:pPr>
                      <w:r w:rsidRPr="00885FA2"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29"/>
                          <w:lang w:eastAsia="en-GB"/>
                        </w:rPr>
                        <w:t>use technology purposefully to create, organise, store, manipulate and retrieve digital content</w:t>
                      </w:r>
                    </w:p>
                    <w:p w:rsidR="001E5747" w:rsidRPr="00885FA2" w:rsidRDefault="001E5747" w:rsidP="001E5747">
                      <w:pPr>
                        <w:numPr>
                          <w:ilvl w:val="0"/>
                          <w:numId w:val="16"/>
                        </w:numPr>
                        <w:shd w:val="clear" w:color="auto" w:fill="FFFFFF"/>
                        <w:tabs>
                          <w:tab w:val="clear" w:pos="720"/>
                          <w:tab w:val="num" w:pos="284"/>
                        </w:tabs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29"/>
                          <w:lang w:eastAsia="en-GB"/>
                        </w:rPr>
                      </w:pPr>
                      <w:r w:rsidRPr="00885FA2"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29"/>
                          <w:lang w:eastAsia="en-GB"/>
                        </w:rPr>
                        <w:t>recognise common uses of information technology beyond school</w:t>
                      </w:r>
                    </w:p>
                    <w:p w:rsidR="004608D6" w:rsidRPr="00885FA2" w:rsidRDefault="004608D6" w:rsidP="004608D6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  <w:lang w:eastAsia="en-GB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  <w:lang w:eastAsia="en-GB"/>
                        </w:rPr>
                        <w:t xml:space="preserve">Design Technology – 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  <w:lang w:eastAsia="en-GB"/>
                        </w:rPr>
                        <w:t>Mechanisms</w:t>
                      </w:r>
                    </w:p>
                    <w:p w:rsidR="00D77212" w:rsidRPr="00885FA2" w:rsidRDefault="001E5747" w:rsidP="004608D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42" w:hanging="142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Design, Make, Evaluate</w:t>
                      </w:r>
                    </w:p>
                    <w:p w:rsidR="001E5747" w:rsidRPr="00885FA2" w:rsidRDefault="001E5747" w:rsidP="004608D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142" w:hanging="142"/>
                        <w:rPr>
                          <w:rFonts w:ascii="Twinkl Cursive Looped" w:hAnsi="Twinkl Cursive Looped"/>
                          <w:sz w:val="14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build structures, exploring how they can be made stronger, stiffer and more stable</w:t>
                      </w:r>
                    </w:p>
                    <w:p w:rsidR="00917145" w:rsidRDefault="00917145" w:rsidP="00D77212"/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70760F6B" wp14:editId="021A4D9F">
                <wp:simplePos x="0" y="0"/>
                <wp:positionH relativeFrom="margin">
                  <wp:posOffset>6262577</wp:posOffset>
                </wp:positionH>
                <wp:positionV relativeFrom="paragraph">
                  <wp:posOffset>1711842</wp:posOffset>
                </wp:positionV>
                <wp:extent cx="3253563" cy="1214120"/>
                <wp:effectExtent l="19050" t="19050" r="23495" b="2413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3563" cy="1214120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Athletes we will study…</w:t>
                            </w:r>
                          </w:p>
                          <w:p w:rsidR="009C554F" w:rsidRPr="00885FA2" w:rsidRDefault="009C554F" w:rsidP="009C554F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6"/>
                                <w:u w:val="single"/>
                              </w:rPr>
                            </w:pPr>
                          </w:p>
                          <w:p w:rsidR="009C554F" w:rsidRPr="00885FA2" w:rsidRDefault="009C554F" w:rsidP="00CF7809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Sports</w:t>
                            </w:r>
                            <w:r w:rsidR="00CF7809"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:</w:t>
                            </w:r>
                            <w:r w:rsidR="00CF7809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Tag rugby, running and multi skills.</w:t>
                            </w:r>
                          </w:p>
                          <w:p w:rsidR="009C554F" w:rsidRPr="00885FA2" w:rsidRDefault="009C554F" w:rsidP="00CF7809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Health</w:t>
                            </w:r>
                            <w:r w:rsidR="00E21788"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:</w:t>
                            </w:r>
                            <w:r w:rsidR="001E5747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Hazards</w:t>
                            </w:r>
                          </w:p>
                          <w:p w:rsidR="009C554F" w:rsidRPr="00885FA2" w:rsidRDefault="009C554F" w:rsidP="00CF7809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Fitness</w:t>
                            </w:r>
                            <w:r w:rsidR="00E21788"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:</w:t>
                            </w:r>
                            <w:r w:rsidR="00E21788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Boot camp</w:t>
                            </w:r>
                          </w:p>
                          <w:p w:rsidR="00D77212" w:rsidRPr="00885FA2" w:rsidRDefault="00D77212" w:rsidP="00D77212">
                            <w:pPr>
                              <w:rPr>
                                <w:rFonts w:ascii="Twinkl Cursive Looped" w:hAnsi="Twinkl Cursive Loope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760F6B" id="Rounded Rectangle 10" o:spid="_x0000_s1031" style="position:absolute;margin-left:493.1pt;margin-top:134.8pt;width:256.2pt;height:95.6pt;z-index:251710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Athletes we will study…</w:t>
                      </w:r>
                    </w:p>
                    <w:p w:rsidR="009C554F" w:rsidRPr="00885FA2" w:rsidRDefault="009C554F" w:rsidP="009C554F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6"/>
                          <w:u w:val="single"/>
                        </w:rPr>
                      </w:pPr>
                    </w:p>
                    <w:p w:rsidR="009C554F" w:rsidRPr="00885FA2" w:rsidRDefault="009C554F" w:rsidP="00CF7809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Sports</w:t>
                      </w:r>
                      <w:r w:rsidR="00CF7809"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:</w:t>
                      </w:r>
                      <w:r w:rsidR="00CF7809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</w:rPr>
                        <w:t>Tag rugby, running and multi skills.</w:t>
                      </w:r>
                    </w:p>
                    <w:p w:rsidR="009C554F" w:rsidRPr="00885FA2" w:rsidRDefault="009C554F" w:rsidP="00CF7809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Health</w:t>
                      </w:r>
                      <w:r w:rsidR="00E21788"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:</w:t>
                      </w:r>
                      <w:r w:rsidR="001E5747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</w:rPr>
                        <w:t>Hazards</w:t>
                      </w:r>
                    </w:p>
                    <w:p w:rsidR="009C554F" w:rsidRPr="00885FA2" w:rsidRDefault="009C554F" w:rsidP="00CF7809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Fitness</w:t>
                      </w:r>
                      <w:r w:rsidR="00E21788"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:</w:t>
                      </w:r>
                      <w:r w:rsidR="00E21788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</w:rPr>
                        <w:t>Boot camp</w:t>
                      </w:r>
                    </w:p>
                    <w:p w:rsidR="00D77212" w:rsidRPr="00885FA2" w:rsidRDefault="00D77212" w:rsidP="00D77212">
                      <w:pPr>
                        <w:rPr>
                          <w:rFonts w:ascii="Twinkl Cursive Looped" w:hAnsi="Twinkl Cursive Looped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E5747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9A9EAE0" wp14:editId="7B405A76">
                <wp:simplePos x="0" y="0"/>
                <wp:positionH relativeFrom="margin">
                  <wp:posOffset>6262577</wp:posOffset>
                </wp:positionH>
                <wp:positionV relativeFrom="paragraph">
                  <wp:posOffset>-754912</wp:posOffset>
                </wp:positionV>
                <wp:extent cx="3200400" cy="2339163"/>
                <wp:effectExtent l="19050" t="19050" r="19050" b="23495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339163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Working as Artists we will study…</w:t>
                            </w:r>
                          </w:p>
                          <w:p w:rsidR="00D77212" w:rsidRPr="00885FA2" w:rsidRDefault="001E5747" w:rsidP="004608D6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Printmaking and Drawing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NC Objectives</w:t>
                            </w:r>
                          </w:p>
                          <w:p w:rsidR="00917145" w:rsidRPr="00885FA2" w:rsidRDefault="001E5747" w:rsidP="00352F54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hAnsi="Twinkl Cursive Looped" w:cs="Arial"/>
                                <w:color w:val="0B0C0C"/>
                                <w:sz w:val="18"/>
                                <w:szCs w:val="18"/>
                                <w:shd w:val="clear" w:color="auto" w:fill="FFFFFF"/>
                              </w:rPr>
                              <w:t>to use a range of materials creatively to design and make products</w:t>
                            </w:r>
                          </w:p>
                          <w:p w:rsidR="001E5747" w:rsidRPr="00885FA2" w:rsidRDefault="001E5747" w:rsidP="00352F54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8"/>
                                <w:szCs w:val="18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hAnsi="Twinkl Cursive Looped" w:cs="Arial"/>
                                <w:color w:val="0B0C0C"/>
                                <w:sz w:val="18"/>
                                <w:szCs w:val="29"/>
                                <w:shd w:val="clear" w:color="auto" w:fill="FFFFFF"/>
                              </w:rPr>
                              <w:t>to use drawing, painting and sculpture to develop and share their ideas, experiences and imagination</w:t>
                            </w:r>
                          </w:p>
                          <w:p w:rsidR="001E5747" w:rsidRPr="00885FA2" w:rsidRDefault="001E5747" w:rsidP="00352F54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 w:line="240" w:lineRule="auto"/>
                              <w:ind w:left="284" w:hanging="284"/>
                              <w:rPr>
                                <w:rFonts w:ascii="Twinkl Cursive Looped" w:eastAsia="Times New Roman" w:hAnsi="Twinkl Cursive Looped" w:cs="Arial"/>
                                <w:color w:val="0B0C0C"/>
                                <w:sz w:val="8"/>
                                <w:szCs w:val="18"/>
                                <w:lang w:eastAsia="en-GB"/>
                              </w:rPr>
                            </w:pPr>
                            <w:r w:rsidRPr="00885FA2">
                              <w:rPr>
                                <w:rFonts w:ascii="Twinkl Cursive Looped" w:hAnsi="Twinkl Cursive Looped" w:cs="Arial"/>
                                <w:color w:val="0B0C0C"/>
                                <w:sz w:val="18"/>
                                <w:szCs w:val="29"/>
                                <w:shd w:val="clear" w:color="auto" w:fill="FFFFFF"/>
                              </w:rPr>
                              <w:t>to develop a wide range of art and design techniques in using colour, pattern, texture, line, shape, form and space</w:t>
                            </w:r>
                          </w:p>
                          <w:p w:rsidR="001E5747" w:rsidRPr="001E5747" w:rsidRDefault="001E5747" w:rsidP="00352F54">
                            <w:pPr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after="75" w:line="240" w:lineRule="auto"/>
                              <w:ind w:left="284" w:hanging="284"/>
                              <w:rPr>
                                <w:rFonts w:ascii="Letter-join Plus 36" w:eastAsia="Times New Roman" w:hAnsi="Letter-join Plus 36" w:cs="Arial"/>
                                <w:color w:val="0B0C0C"/>
                                <w:sz w:val="18"/>
                                <w:szCs w:val="18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A9EAE0" id="Rounded Rectangle 7" o:spid="_x0000_s1032" style="position:absolute;margin-left:493.1pt;margin-top:-59.45pt;width:252pt;height:184.2pt;z-index:2516618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Working as Artists we will study…</w:t>
                      </w:r>
                    </w:p>
                    <w:p w:rsidR="00D77212" w:rsidRPr="00885FA2" w:rsidRDefault="001E5747" w:rsidP="004608D6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Printmaking and Drawing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NC Objectives</w:t>
                      </w:r>
                    </w:p>
                    <w:p w:rsidR="00917145" w:rsidRPr="00885FA2" w:rsidRDefault="001E5747" w:rsidP="00352F54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18"/>
                          <w:szCs w:val="18"/>
                          <w:lang w:eastAsia="en-GB"/>
                        </w:rPr>
                      </w:pPr>
                      <w:r w:rsidRPr="00885FA2">
                        <w:rPr>
                          <w:rFonts w:ascii="Twinkl Cursive Looped" w:hAnsi="Twinkl Cursive Looped" w:cs="Arial"/>
                          <w:color w:val="0B0C0C"/>
                          <w:sz w:val="18"/>
                          <w:szCs w:val="18"/>
                          <w:shd w:val="clear" w:color="auto" w:fill="FFFFFF"/>
                        </w:rPr>
                        <w:t>to use a range of materials creatively to design and make products</w:t>
                      </w:r>
                    </w:p>
                    <w:p w:rsidR="001E5747" w:rsidRPr="00885FA2" w:rsidRDefault="001E5747" w:rsidP="00352F54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8"/>
                          <w:szCs w:val="18"/>
                          <w:lang w:eastAsia="en-GB"/>
                        </w:rPr>
                      </w:pPr>
                      <w:r w:rsidRPr="00885FA2">
                        <w:rPr>
                          <w:rFonts w:ascii="Twinkl Cursive Looped" w:hAnsi="Twinkl Cursive Looped" w:cs="Arial"/>
                          <w:color w:val="0B0C0C"/>
                          <w:sz w:val="18"/>
                          <w:szCs w:val="29"/>
                          <w:shd w:val="clear" w:color="auto" w:fill="FFFFFF"/>
                        </w:rPr>
                        <w:t>to use drawing, painting and sculpture to develop and share their ideas, experiences and imagination</w:t>
                      </w:r>
                    </w:p>
                    <w:p w:rsidR="001E5747" w:rsidRPr="00885FA2" w:rsidRDefault="001E5747" w:rsidP="00352F54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 w:line="240" w:lineRule="auto"/>
                        <w:ind w:left="284" w:hanging="284"/>
                        <w:rPr>
                          <w:rFonts w:ascii="Twinkl Cursive Looped" w:eastAsia="Times New Roman" w:hAnsi="Twinkl Cursive Looped" w:cs="Arial"/>
                          <w:color w:val="0B0C0C"/>
                          <w:sz w:val="8"/>
                          <w:szCs w:val="18"/>
                          <w:lang w:eastAsia="en-GB"/>
                        </w:rPr>
                      </w:pPr>
                      <w:r w:rsidRPr="00885FA2">
                        <w:rPr>
                          <w:rFonts w:ascii="Twinkl Cursive Looped" w:hAnsi="Twinkl Cursive Looped" w:cs="Arial"/>
                          <w:color w:val="0B0C0C"/>
                          <w:sz w:val="18"/>
                          <w:szCs w:val="29"/>
                          <w:shd w:val="clear" w:color="auto" w:fill="FFFFFF"/>
                        </w:rPr>
                        <w:t>to develop a wide range of art and design techniques in using colour, pattern, texture, line, shape, form and space</w:t>
                      </w:r>
                    </w:p>
                    <w:p w:rsidR="001E5747" w:rsidRPr="001E5747" w:rsidRDefault="001E5747" w:rsidP="00352F54">
                      <w:pPr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after="75" w:line="240" w:lineRule="auto"/>
                        <w:ind w:left="284" w:hanging="284"/>
                        <w:rPr>
                          <w:rFonts w:ascii="Letter-join Plus 36" w:eastAsia="Times New Roman" w:hAnsi="Letter-join Plus 36" w:cs="Arial"/>
                          <w:color w:val="0B0C0C"/>
                          <w:sz w:val="18"/>
                          <w:szCs w:val="18"/>
                          <w:lang w:eastAsia="en-GB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8670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9A9EAE0" wp14:editId="5F32CF0D">
                <wp:simplePos x="0" y="0"/>
                <wp:positionH relativeFrom="margin">
                  <wp:posOffset>2732567</wp:posOffset>
                </wp:positionH>
                <wp:positionV relativeFrom="paragraph">
                  <wp:posOffset>925033</wp:posOffset>
                </wp:positionV>
                <wp:extent cx="3200400" cy="2232837"/>
                <wp:effectExtent l="19050" t="19050" r="19050" b="1524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232837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Working as Geographers we will study…</w:t>
                            </w:r>
                          </w:p>
                          <w:p w:rsidR="009C554F" w:rsidRPr="00885FA2" w:rsidRDefault="00352F54" w:rsidP="00B64F38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Human </w:t>
                            </w:r>
                            <w:r w:rsidR="00B86708"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and Physical </w:t>
                            </w: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18"/>
                                <w:u w:val="single"/>
                              </w:rPr>
                              <w:t>Geography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  <w:u w:val="single"/>
                              </w:rPr>
                              <w:t>NC Objectives</w:t>
                            </w:r>
                          </w:p>
                          <w:p w:rsidR="00352F54" w:rsidRPr="00885FA2" w:rsidRDefault="00352F54" w:rsidP="00352F54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18"/>
                              </w:rPr>
                              <w:t xml:space="preserve">Pupil should be taught to: </w:t>
                            </w:r>
                          </w:p>
                          <w:p w:rsidR="00B86708" w:rsidRPr="00885FA2" w:rsidRDefault="00B86708" w:rsidP="00B86708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Twinkl Cursive Looped" w:hAnsi="Twinkl Cursive Looped"/>
                                <w:sz w:val="14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understand geographical similarities and differences through studying the human and physical geography of a small area of the United Kingdom</w:t>
                            </w:r>
                          </w:p>
                          <w:p w:rsidR="00F77CA8" w:rsidRPr="00885FA2" w:rsidRDefault="00B86708" w:rsidP="00352F54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Twinkl Cursive Looped" w:hAnsi="Twinkl Cursive Looped"/>
                                <w:sz w:val="14"/>
                                <w:szCs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use basic geographical vocabulary to referring to key physical features (beach, cliff, forest </w:t>
                            </w:r>
                            <w:proofErr w:type="spellStart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etc</w:t>
                            </w:r>
                            <w:proofErr w:type="spellEnd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) and key human features (city, town, village </w:t>
                            </w:r>
                            <w:proofErr w:type="spellStart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etc</w:t>
                            </w:r>
                            <w:proofErr w:type="spellEnd"/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A9EAE0" id="Rounded Rectangle 6" o:spid="_x0000_s1033" style="position:absolute;margin-left:215.15pt;margin-top:72.85pt;width:252pt;height:175.8pt;z-index:2516546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Working as Geographers we will study…</w:t>
                      </w:r>
                    </w:p>
                    <w:p w:rsidR="009C554F" w:rsidRPr="00885FA2" w:rsidRDefault="00352F54" w:rsidP="00B64F38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 xml:space="preserve">Human </w:t>
                      </w:r>
                      <w:r w:rsidR="00B86708"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 xml:space="preserve">and Physical </w:t>
                      </w: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18"/>
                          <w:u w:val="single"/>
                        </w:rPr>
                        <w:t>Geography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  <w:u w:val="single"/>
                        </w:rPr>
                        <w:t>NC Objectives</w:t>
                      </w:r>
                    </w:p>
                    <w:p w:rsidR="00352F54" w:rsidRPr="00885FA2" w:rsidRDefault="00352F54" w:rsidP="00352F54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szCs w:val="18"/>
                        </w:rPr>
                        <w:t xml:space="preserve">Pupil should be taught to: </w:t>
                      </w:r>
                    </w:p>
                    <w:p w:rsidR="00B86708" w:rsidRPr="00885FA2" w:rsidRDefault="00B86708" w:rsidP="00B86708">
                      <w:pPr>
                        <w:pStyle w:val="NoSpacing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Twinkl Cursive Looped" w:hAnsi="Twinkl Cursive Looped"/>
                          <w:sz w:val="14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understand geographical similarities and differences through studying the human and physical geography of a small area of the United Kingdom</w:t>
                      </w:r>
                    </w:p>
                    <w:p w:rsidR="00F77CA8" w:rsidRPr="00885FA2" w:rsidRDefault="00B86708" w:rsidP="00352F54">
                      <w:pPr>
                        <w:pStyle w:val="NoSpacing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Twinkl Cursive Looped" w:hAnsi="Twinkl Cursive Looped"/>
                          <w:sz w:val="14"/>
                          <w:szCs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use basic geographical vocabulary to referring to key physical features (beach, cliff, forest </w:t>
                      </w:r>
                      <w:proofErr w:type="spellStart"/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etc</w:t>
                      </w:r>
                      <w:proofErr w:type="spellEnd"/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) and key human features (city, town, village </w:t>
                      </w:r>
                      <w:proofErr w:type="spellStart"/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etc</w:t>
                      </w:r>
                      <w:proofErr w:type="spellEnd"/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8670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0946345E" wp14:editId="357BB292">
                <wp:simplePos x="0" y="0"/>
                <wp:positionH relativeFrom="margin">
                  <wp:posOffset>2721935</wp:posOffset>
                </wp:positionH>
                <wp:positionV relativeFrom="paragraph">
                  <wp:posOffset>-744279</wp:posOffset>
                </wp:positionV>
                <wp:extent cx="3200400" cy="1456660"/>
                <wp:effectExtent l="19050" t="19050" r="19050" b="1079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456660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D77212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Historians we will study…</w:t>
                            </w:r>
                          </w:p>
                          <w:p w:rsidR="00D77212" w:rsidRPr="00885FA2" w:rsidRDefault="00B86708" w:rsidP="00D77212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Significant events: Remembrance</w:t>
                            </w: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2"/>
                                <w:u w:val="single"/>
                              </w:rPr>
                            </w:pPr>
                          </w:p>
                          <w:p w:rsidR="00D77212" w:rsidRPr="00885FA2" w:rsidRDefault="00D77212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NC Objectives</w:t>
                            </w:r>
                          </w:p>
                          <w:p w:rsidR="00B86708" w:rsidRPr="00885FA2" w:rsidRDefault="00B86708" w:rsidP="00D77212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Pupils should be taught to:</w:t>
                            </w:r>
                          </w:p>
                          <w:p w:rsidR="00A1024D" w:rsidRPr="00885FA2" w:rsidRDefault="00B86708" w:rsidP="00B86708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ind w:left="284" w:hanging="284"/>
                              <w:rPr>
                                <w:rFonts w:ascii="Twinkl Cursive Looped" w:hAnsi="Twinkl Cursive Looped"/>
                                <w:sz w:val="14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Significant historical events, people and places in their own local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46345E" id="Rounded Rectangle 5" o:spid="_x0000_s1034" style="position:absolute;margin-left:214.35pt;margin-top:-58.6pt;width:252pt;height:114.7pt;z-index:2516403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" fillcolor="white [3201]" strokecolor="#5b9bd5 [3204]" strokeweight="3pt">
                <v:stroke joinstyle="miter"/>
                <v:textbox>
                  <w:txbxContent>
                    <w:p w:rsidR="00D77212" w:rsidRPr="00885FA2" w:rsidRDefault="00D77212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Historians we will study…</w:t>
                      </w:r>
                    </w:p>
                    <w:p w:rsidR="00D77212" w:rsidRPr="00885FA2" w:rsidRDefault="00B86708" w:rsidP="00D77212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Significant events: Remembrance</w:t>
                      </w: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2"/>
                          <w:u w:val="single"/>
                        </w:rPr>
                      </w:pPr>
                    </w:p>
                    <w:p w:rsidR="00D77212" w:rsidRPr="00885FA2" w:rsidRDefault="00D77212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NC Objectives</w:t>
                      </w:r>
                    </w:p>
                    <w:p w:rsidR="00B86708" w:rsidRPr="00885FA2" w:rsidRDefault="00B86708" w:rsidP="00D77212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Pupils should be taught to:</w:t>
                      </w:r>
                    </w:p>
                    <w:p w:rsidR="00A1024D" w:rsidRPr="00885FA2" w:rsidRDefault="00B86708" w:rsidP="00B86708">
                      <w:pPr>
                        <w:pStyle w:val="NoSpacing"/>
                        <w:numPr>
                          <w:ilvl w:val="0"/>
                          <w:numId w:val="14"/>
                        </w:numPr>
                        <w:ind w:left="284" w:hanging="284"/>
                        <w:rPr>
                          <w:rFonts w:ascii="Twinkl Cursive Looped" w:hAnsi="Twinkl Cursive Looped"/>
                          <w:sz w:val="14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Significant historical events, people and places in their own locality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77CA8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10624" behindDoc="0" locked="0" layoutInCell="1" allowOverlap="1" wp14:anchorId="21FE2FBB" wp14:editId="1435F39C">
                <wp:simplePos x="0" y="0"/>
                <wp:positionH relativeFrom="margin">
                  <wp:posOffset>-669851</wp:posOffset>
                </wp:positionH>
                <wp:positionV relativeFrom="paragraph">
                  <wp:posOffset>1679944</wp:posOffset>
                </wp:positionV>
                <wp:extent cx="3200400" cy="1244009"/>
                <wp:effectExtent l="19050" t="19050" r="19050" b="1333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244009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9C554F" w:rsidP="00641AFE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Mathematicians we will study…</w:t>
                            </w:r>
                          </w:p>
                          <w:p w:rsidR="004608D6" w:rsidRPr="00885FA2" w:rsidRDefault="004608D6" w:rsidP="00641AFE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</w:p>
                          <w:p w:rsidR="00D77212" w:rsidRPr="00885FA2" w:rsidRDefault="00885FA2" w:rsidP="00641AFE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Year 2</w:t>
                            </w:r>
                            <w:r w:rsidR="00D77212"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:</w:t>
                            </w:r>
                            <w:r w:rsidR="008713AE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Place value, geometry and addition and subtraction.</w:t>
                            </w:r>
                          </w:p>
                          <w:p w:rsidR="00D77212" w:rsidRPr="00885FA2" w:rsidRDefault="00885FA2" w:rsidP="00641AFE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Year 3</w:t>
                            </w:r>
                            <w:r w:rsidR="00D77212" w:rsidRPr="00885FA2">
                              <w:rPr>
                                <w:rFonts w:ascii="Twinkl Cursive Looped" w:hAnsi="Twinkl Cursive Looped"/>
                                <w:sz w:val="18"/>
                                <w:u w:val="single"/>
                              </w:rPr>
                              <w:t>:</w:t>
                            </w:r>
                            <w:r w:rsidR="00641AFE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Place value, geometry and Multiplication and division.</w:t>
                            </w:r>
                          </w:p>
                          <w:p w:rsidR="00D77212" w:rsidRPr="00885FA2" w:rsidRDefault="00D77212" w:rsidP="00D77212">
                            <w:pPr>
                              <w:rPr>
                                <w:rFonts w:ascii="Twinkl Cursive Looped" w:hAnsi="Twinkl Cursive Loope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FE2FBB" id="Rounded Rectangle 3" o:spid="_x0000_s1035" style="position:absolute;margin-left:-52.75pt;margin-top:132.3pt;width:252pt;height:97.95pt;z-index:2516106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" fillcolor="white [3201]" strokecolor="#5b9bd5 [3204]" strokeweight="3pt">
                <v:stroke joinstyle="miter"/>
                <v:textbox>
                  <w:txbxContent>
                    <w:p w:rsidR="00D77212" w:rsidRPr="00885FA2" w:rsidRDefault="009C554F" w:rsidP="00641AFE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Mathematicians we will study…</w:t>
                      </w:r>
                    </w:p>
                    <w:p w:rsidR="004608D6" w:rsidRPr="00885FA2" w:rsidRDefault="004608D6" w:rsidP="00641AFE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</w:p>
                    <w:p w:rsidR="00D77212" w:rsidRPr="00885FA2" w:rsidRDefault="00885FA2" w:rsidP="00641AFE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Year 2</w:t>
                      </w:r>
                      <w:r w:rsidR="00D77212"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:</w:t>
                      </w:r>
                      <w:r w:rsidR="008713AE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Place value, geometry and addition and subtraction.</w:t>
                      </w:r>
                    </w:p>
                    <w:p w:rsidR="00D77212" w:rsidRPr="00885FA2" w:rsidRDefault="00885FA2" w:rsidP="00641AFE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Year 3</w:t>
                      </w:r>
                      <w:r w:rsidR="00D77212" w:rsidRPr="00885FA2">
                        <w:rPr>
                          <w:rFonts w:ascii="Twinkl Cursive Looped" w:hAnsi="Twinkl Cursive Looped"/>
                          <w:sz w:val="18"/>
                          <w:u w:val="single"/>
                        </w:rPr>
                        <w:t>:</w:t>
                      </w:r>
                      <w:r w:rsidR="00641AFE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Place value, geometry and Multiplication and division.</w:t>
                      </w:r>
                    </w:p>
                    <w:p w:rsidR="00D77212" w:rsidRPr="00885FA2" w:rsidRDefault="00D77212" w:rsidP="00D77212">
                      <w:pPr>
                        <w:rPr>
                          <w:rFonts w:ascii="Twinkl Cursive Looped" w:hAnsi="Twinkl Cursive Looped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52F5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editId="69A013FD">
                <wp:simplePos x="0" y="0"/>
                <wp:positionH relativeFrom="column">
                  <wp:posOffset>-691116</wp:posOffset>
                </wp:positionH>
                <wp:positionV relativeFrom="paragraph">
                  <wp:posOffset>-723013</wp:posOffset>
                </wp:positionV>
                <wp:extent cx="3186430" cy="818486"/>
                <wp:effectExtent l="19050" t="19050" r="13970" b="2032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6430" cy="818486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B86708" w:rsidP="00352F54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24"/>
                                <w:szCs w:val="26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24"/>
                                <w:szCs w:val="26"/>
                              </w:rPr>
                              <w:t>Why is it important to remember</w:t>
                            </w:r>
                            <w:r w:rsidR="00352F54" w:rsidRPr="00885FA2">
                              <w:rPr>
                                <w:rFonts w:ascii="Twinkl Cursive Looped" w:hAnsi="Twinkl Cursive Looped"/>
                                <w:b/>
                                <w:sz w:val="24"/>
                                <w:szCs w:val="26"/>
                              </w:rPr>
                              <w:t>?</w:t>
                            </w:r>
                          </w:p>
                          <w:p w:rsidR="00D77212" w:rsidRPr="00885FA2" w:rsidRDefault="00352F54" w:rsidP="00352F54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Year A, Autumn Te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" o:spid="_x0000_s1036" style="position:absolute;margin-left:-54.4pt;margin-top:-56.95pt;width:250.9pt;height:64.45pt;z-index:25158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" fillcolor="white [3201]" strokecolor="#5b9bd5 [3204]" strokeweight="3pt">
                <v:stroke joinstyle="miter"/>
                <v:textbox>
                  <w:txbxContent>
                    <w:p w:rsidR="00D77212" w:rsidRPr="00885FA2" w:rsidRDefault="00B86708" w:rsidP="00352F54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24"/>
                          <w:szCs w:val="26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24"/>
                          <w:szCs w:val="26"/>
                        </w:rPr>
                        <w:t>Why is it important to remember</w:t>
                      </w:r>
                      <w:r w:rsidR="00352F54" w:rsidRPr="00885FA2">
                        <w:rPr>
                          <w:rFonts w:ascii="Twinkl Cursive Looped" w:hAnsi="Twinkl Cursive Looped"/>
                          <w:b/>
                          <w:sz w:val="24"/>
                          <w:szCs w:val="26"/>
                        </w:rPr>
                        <w:t>?</w:t>
                      </w:r>
                    </w:p>
                    <w:p w:rsidR="00D77212" w:rsidRPr="00885FA2" w:rsidRDefault="00352F54" w:rsidP="00352F54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sz w:val="18"/>
                        </w:rPr>
                        <w:t>Year A, Autumn Term</w:t>
                      </w:r>
                    </w:p>
                  </w:txbxContent>
                </v:textbox>
              </v:roundrect>
            </w:pict>
          </mc:Fallback>
        </mc:AlternateContent>
      </w:r>
      <w:r w:rsidR="00352F5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35088700" wp14:editId="3A67BA71">
                <wp:simplePos x="0" y="0"/>
                <wp:positionH relativeFrom="column">
                  <wp:posOffset>-691116</wp:posOffset>
                </wp:positionH>
                <wp:positionV relativeFrom="paragraph">
                  <wp:posOffset>191386</wp:posOffset>
                </wp:positionV>
                <wp:extent cx="3186430" cy="1350335"/>
                <wp:effectExtent l="19050" t="19050" r="13970" b="2159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6430" cy="1350335"/>
                        </a:xfrm>
                        <a:prstGeom prst="round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212" w:rsidRPr="00885FA2" w:rsidRDefault="009C554F" w:rsidP="00641AFE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Working as Authors we will study…</w:t>
                            </w:r>
                          </w:p>
                          <w:p w:rsidR="00641AFE" w:rsidRPr="00885FA2" w:rsidRDefault="00641AFE" w:rsidP="00641AFE">
                            <w:pPr>
                              <w:pStyle w:val="NoSpacing"/>
                              <w:jc w:val="center"/>
                              <w:rPr>
                                <w:rFonts w:ascii="Twinkl Cursive Looped" w:hAnsi="Twinkl Cursive Looped"/>
                                <w:b/>
                                <w:sz w:val="8"/>
                                <w:u w:val="single"/>
                              </w:rPr>
                            </w:pPr>
                          </w:p>
                          <w:p w:rsidR="00641AFE" w:rsidRPr="00885FA2" w:rsidRDefault="00D77212" w:rsidP="00641AFE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u w:val="single"/>
                              </w:rPr>
                              <w:t>Key texts:</w:t>
                            </w:r>
                            <w:r w:rsidR="00641AFE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 xml:space="preserve"> 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</w:rPr>
                              <w:t>Fox and Hansel and Gretel</w:t>
                            </w:r>
                          </w:p>
                          <w:p w:rsidR="00352F54" w:rsidRPr="00885FA2" w:rsidRDefault="00352F54" w:rsidP="00641AFE">
                            <w:pPr>
                              <w:pStyle w:val="NoSpacing"/>
                              <w:rPr>
                                <w:rFonts w:ascii="Twinkl Cursive Looped" w:hAnsi="Twinkl Cursive Looped"/>
                                <w:sz w:val="18"/>
                              </w:rPr>
                            </w:pPr>
                          </w:p>
                          <w:p w:rsidR="00D77212" w:rsidRPr="00885FA2" w:rsidRDefault="00D77212" w:rsidP="00D77212">
                            <w:pPr>
                              <w:rPr>
                                <w:rFonts w:ascii="Twinkl Cursive Looped" w:hAnsi="Twinkl Cursive Looped"/>
                                <w:sz w:val="18"/>
                                <w:szCs w:val="20"/>
                              </w:rPr>
                            </w:pPr>
                            <w:r w:rsidRPr="00885FA2">
                              <w:rPr>
                                <w:rFonts w:ascii="Twinkl Cursive Looped" w:hAnsi="Twinkl Cursive Looped"/>
                                <w:b/>
                                <w:sz w:val="18"/>
                                <w:szCs w:val="20"/>
                                <w:u w:val="single"/>
                              </w:rPr>
                              <w:t>Genres:</w:t>
                            </w:r>
                            <w:r w:rsidRPr="00885FA2">
                              <w:rPr>
                                <w:rFonts w:ascii="Twinkl Cursive Looped" w:hAnsi="Twinkl Cursive Looped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885FA2" w:rsidRPr="00885FA2">
                              <w:rPr>
                                <w:rFonts w:ascii="Twinkl Cursive Looped" w:hAnsi="Twinkl Cursive Looped"/>
                                <w:sz w:val="18"/>
                                <w:szCs w:val="20"/>
                              </w:rPr>
                              <w:t>Non chronological report and narrative.</w:t>
                            </w:r>
                          </w:p>
                          <w:p w:rsidR="00D77212" w:rsidRDefault="00D77212" w:rsidP="00D7721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088700" id="Rounded Rectangle 2" o:spid="_x0000_s1037" style="position:absolute;margin-left:-54.4pt;margin-top:15.05pt;width:250.9pt;height:106.35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" fillcolor="white [3201]" strokecolor="#5b9bd5 [3204]" strokeweight="3pt">
                <v:stroke joinstyle="miter"/>
                <v:textbox>
                  <w:txbxContent>
                    <w:p w:rsidR="00D77212" w:rsidRPr="00885FA2" w:rsidRDefault="009C554F" w:rsidP="00641AFE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Working as Authors we will study…</w:t>
                      </w:r>
                    </w:p>
                    <w:p w:rsidR="00641AFE" w:rsidRPr="00885FA2" w:rsidRDefault="00641AFE" w:rsidP="00641AFE">
                      <w:pPr>
                        <w:pStyle w:val="NoSpacing"/>
                        <w:jc w:val="center"/>
                        <w:rPr>
                          <w:rFonts w:ascii="Twinkl Cursive Looped" w:hAnsi="Twinkl Cursive Looped"/>
                          <w:b/>
                          <w:sz w:val="8"/>
                          <w:u w:val="single"/>
                        </w:rPr>
                      </w:pPr>
                    </w:p>
                    <w:p w:rsidR="00641AFE" w:rsidRPr="00885FA2" w:rsidRDefault="00D77212" w:rsidP="00641AFE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u w:val="single"/>
                        </w:rPr>
                        <w:t>Key texts:</w:t>
                      </w:r>
                      <w:r w:rsidR="00641AFE" w:rsidRPr="00885FA2">
                        <w:rPr>
                          <w:rFonts w:ascii="Twinkl Cursive Looped" w:hAnsi="Twinkl Cursive Looped"/>
                          <w:sz w:val="18"/>
                        </w:rPr>
                        <w:t xml:space="preserve"> 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</w:rPr>
                        <w:t>Fox and Hansel and Gretel</w:t>
                      </w:r>
                    </w:p>
                    <w:p w:rsidR="00352F54" w:rsidRPr="00885FA2" w:rsidRDefault="00352F54" w:rsidP="00641AFE">
                      <w:pPr>
                        <w:pStyle w:val="NoSpacing"/>
                        <w:rPr>
                          <w:rFonts w:ascii="Twinkl Cursive Looped" w:hAnsi="Twinkl Cursive Looped"/>
                          <w:sz w:val="18"/>
                        </w:rPr>
                      </w:pPr>
                    </w:p>
                    <w:p w:rsidR="00D77212" w:rsidRPr="00885FA2" w:rsidRDefault="00D77212" w:rsidP="00D77212">
                      <w:pPr>
                        <w:rPr>
                          <w:rFonts w:ascii="Twinkl Cursive Looped" w:hAnsi="Twinkl Cursive Looped"/>
                          <w:sz w:val="18"/>
                          <w:szCs w:val="20"/>
                        </w:rPr>
                      </w:pPr>
                      <w:r w:rsidRPr="00885FA2">
                        <w:rPr>
                          <w:rFonts w:ascii="Twinkl Cursive Looped" w:hAnsi="Twinkl Cursive Looped"/>
                          <w:b/>
                          <w:sz w:val="18"/>
                          <w:szCs w:val="20"/>
                          <w:u w:val="single"/>
                        </w:rPr>
                        <w:t>Genres:</w:t>
                      </w:r>
                      <w:r w:rsidRPr="00885FA2">
                        <w:rPr>
                          <w:rFonts w:ascii="Twinkl Cursive Looped" w:hAnsi="Twinkl Cursive Looped"/>
                          <w:sz w:val="18"/>
                          <w:szCs w:val="20"/>
                        </w:rPr>
                        <w:t xml:space="preserve"> </w:t>
                      </w:r>
                      <w:r w:rsidR="00885FA2" w:rsidRPr="00885FA2">
                        <w:rPr>
                          <w:rFonts w:ascii="Twinkl Cursive Looped" w:hAnsi="Twinkl Cursive Looped"/>
                          <w:sz w:val="18"/>
                          <w:szCs w:val="20"/>
                        </w:rPr>
                        <w:t>Non chronological report and narrative.</w:t>
                      </w:r>
                    </w:p>
                    <w:p w:rsidR="00D77212" w:rsidRDefault="00D77212" w:rsidP="00D77212"/>
                  </w:txbxContent>
                </v:textbox>
              </v:roundrect>
            </w:pict>
          </mc:Fallback>
        </mc:AlternateContent>
      </w:r>
    </w:p>
    <w:sectPr w:rsidR="005D270A" w:rsidSect="00D7721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altName w:val="Sitka Small"/>
    <w:panose1 w:val="00000000000000000000"/>
    <w:charset w:val="00"/>
    <w:family w:val="modern"/>
    <w:notTrueType/>
    <w:pitch w:val="variable"/>
    <w:sig w:usb0="00000003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inkl Cursive Looped">
    <w:panose1 w:val="02000000000000000000"/>
    <w:charset w:val="00"/>
    <w:family w:val="auto"/>
    <w:pitch w:val="variable"/>
    <w:sig w:usb0="00000003" w:usb1="00000001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87AD5"/>
    <w:multiLevelType w:val="multilevel"/>
    <w:tmpl w:val="0BD06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37271B"/>
    <w:multiLevelType w:val="multilevel"/>
    <w:tmpl w:val="F4282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053091"/>
    <w:multiLevelType w:val="multilevel"/>
    <w:tmpl w:val="B6486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E737F3"/>
    <w:multiLevelType w:val="multilevel"/>
    <w:tmpl w:val="461E745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Letter-join Plus 36" w:eastAsiaTheme="minorHAnsi" w:hAnsi="Letter-join Plus 36" w:cs="Aria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F761C06"/>
    <w:multiLevelType w:val="hybridMultilevel"/>
    <w:tmpl w:val="B5F864BC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D29E3"/>
    <w:multiLevelType w:val="hybridMultilevel"/>
    <w:tmpl w:val="59105440"/>
    <w:lvl w:ilvl="0" w:tplc="709441B0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A3280"/>
    <w:multiLevelType w:val="hybridMultilevel"/>
    <w:tmpl w:val="A3FEDD7A"/>
    <w:lvl w:ilvl="0" w:tplc="B79EC6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01FE6"/>
    <w:multiLevelType w:val="hybridMultilevel"/>
    <w:tmpl w:val="2238247C"/>
    <w:lvl w:ilvl="0" w:tplc="6CB83F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557179"/>
    <w:multiLevelType w:val="multilevel"/>
    <w:tmpl w:val="FB5C96E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Calibri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62B76A0"/>
    <w:multiLevelType w:val="hybridMultilevel"/>
    <w:tmpl w:val="89D6538E"/>
    <w:lvl w:ilvl="0" w:tplc="0CEE4BFC">
      <w:numFmt w:val="bullet"/>
      <w:lvlText w:val="-"/>
      <w:lvlJc w:val="left"/>
      <w:pPr>
        <w:ind w:left="3763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10" w15:restartNumberingAfterBreak="0">
    <w:nsid w:val="587A7DDA"/>
    <w:multiLevelType w:val="hybridMultilevel"/>
    <w:tmpl w:val="DBCCE1EE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32FCA"/>
    <w:multiLevelType w:val="hybridMultilevel"/>
    <w:tmpl w:val="B27233AA"/>
    <w:lvl w:ilvl="0" w:tplc="AC8AA482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F37903"/>
    <w:multiLevelType w:val="hybridMultilevel"/>
    <w:tmpl w:val="756AD788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726B1A"/>
    <w:multiLevelType w:val="multilevel"/>
    <w:tmpl w:val="40A6B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7525402"/>
    <w:multiLevelType w:val="hybridMultilevel"/>
    <w:tmpl w:val="8A7C598C"/>
    <w:lvl w:ilvl="0" w:tplc="0CEE4B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A93005"/>
    <w:multiLevelType w:val="hybridMultilevel"/>
    <w:tmpl w:val="3E604F2E"/>
    <w:lvl w:ilvl="0" w:tplc="DF0C549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14"/>
  </w:num>
  <w:num w:numId="5">
    <w:abstractNumId w:val="0"/>
  </w:num>
  <w:num w:numId="6">
    <w:abstractNumId w:val="8"/>
  </w:num>
  <w:num w:numId="7">
    <w:abstractNumId w:val="4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"/>
  </w:num>
  <w:num w:numId="13">
    <w:abstractNumId w:val="5"/>
  </w:num>
  <w:num w:numId="14">
    <w:abstractNumId w:val="15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zO1NDc3NbUwNrFU0lEKTi0uzszPAykwrQUAjX5qGiwAAAA="/>
  </w:docVars>
  <w:rsids>
    <w:rsidRoot w:val="00D77212"/>
    <w:rsid w:val="0008755D"/>
    <w:rsid w:val="001E5747"/>
    <w:rsid w:val="002B63A2"/>
    <w:rsid w:val="003246EE"/>
    <w:rsid w:val="00331047"/>
    <w:rsid w:val="00352F54"/>
    <w:rsid w:val="004608D6"/>
    <w:rsid w:val="00557F01"/>
    <w:rsid w:val="005D270A"/>
    <w:rsid w:val="006332B8"/>
    <w:rsid w:val="00641AFE"/>
    <w:rsid w:val="0073500E"/>
    <w:rsid w:val="008713AE"/>
    <w:rsid w:val="00885FA2"/>
    <w:rsid w:val="00917145"/>
    <w:rsid w:val="00937300"/>
    <w:rsid w:val="009C554F"/>
    <w:rsid w:val="00A1024D"/>
    <w:rsid w:val="00B64F38"/>
    <w:rsid w:val="00B86708"/>
    <w:rsid w:val="00C46669"/>
    <w:rsid w:val="00CF7809"/>
    <w:rsid w:val="00D25E17"/>
    <w:rsid w:val="00D77212"/>
    <w:rsid w:val="00E21788"/>
    <w:rsid w:val="00E546E3"/>
    <w:rsid w:val="00F7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CCF83"/>
  <w15:chartTrackingRefBased/>
  <w15:docId w15:val="{155DBC21-3F62-44F9-B754-C3E5DDA5A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F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721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772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7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1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8A92EA829E484DACB7FA135DB0BF6C" ma:contentTypeVersion="10" ma:contentTypeDescription="Create a new document." ma:contentTypeScope="" ma:versionID="9f3c6ffdb9e94b7319f9d538a6253424">
  <xsd:schema xmlns:xsd="http://www.w3.org/2001/XMLSchema" xmlns:xs="http://www.w3.org/2001/XMLSchema" xmlns:p="http://schemas.microsoft.com/office/2006/metadata/properties" xmlns:ns3="cb2ed682-c6b2-4ba3-8cce-414c84f3d4ae" targetNamespace="http://schemas.microsoft.com/office/2006/metadata/properties" ma:root="true" ma:fieldsID="5b14b01dfcc168b8da180dcfa38464be" ns3:_="">
    <xsd:import namespace="cb2ed682-c6b2-4ba3-8cce-414c84f3d4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ed682-c6b2-4ba3-8cce-414c84f3d4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2AA128-A8B7-493B-B5AA-E9895ABB1481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cb2ed682-c6b2-4ba3-8cce-414c84f3d4a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979B440-2E64-43DB-A0AD-205A4F5D94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ed682-c6b2-4ba3-8cce-414c84f3d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72F4C4-3135-4461-A975-76BD2FF638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eTemplier</dc:creator>
  <cp:keywords/>
  <dc:description/>
  <cp:lastModifiedBy>Fliss Kear</cp:lastModifiedBy>
  <cp:revision>3</cp:revision>
  <cp:lastPrinted>2020-03-05T15:23:00Z</cp:lastPrinted>
  <dcterms:created xsi:type="dcterms:W3CDTF">2020-11-24T12:21:00Z</dcterms:created>
  <dcterms:modified xsi:type="dcterms:W3CDTF">2020-11-2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A92EA829E484DACB7FA135DB0BF6C</vt:lpwstr>
  </property>
</Properties>
</file>